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BDB9D4" w14:textId="77777777" w:rsidR="002136FB" w:rsidRDefault="002136FB" w:rsidP="0054121B">
      <w:pPr>
        <w:spacing w:line="276" w:lineRule="auto"/>
        <w:jc w:val="center"/>
        <w:rPr>
          <w:b/>
        </w:rPr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8AA669" wp14:editId="175BC8FC">
                <wp:simplePos x="0" y="0"/>
                <wp:positionH relativeFrom="column">
                  <wp:posOffset>5393055</wp:posOffset>
                </wp:positionH>
                <wp:positionV relativeFrom="paragraph">
                  <wp:posOffset>-144145</wp:posOffset>
                </wp:positionV>
                <wp:extent cx="1447800" cy="1095375"/>
                <wp:effectExtent l="0" t="0" r="19050" b="28575"/>
                <wp:wrapNone/>
                <wp:docPr id="2" name="Dikdörtgen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7800" cy="1095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D18094" w14:textId="77777777" w:rsidR="000C7BD2" w:rsidRDefault="000C7BD2" w:rsidP="000C7BD2">
                            <w:pPr>
                              <w:jc w:val="center"/>
                              <w:rPr>
                                <w:b/>
                                <w:color w:val="FF0000"/>
                              </w:rPr>
                            </w:pPr>
                          </w:p>
                          <w:p w14:paraId="243EA760" w14:textId="77777777" w:rsidR="000C7BD2" w:rsidRDefault="000C7BD2" w:rsidP="000C7BD2">
                            <w:pPr>
                              <w:jc w:val="center"/>
                              <w:rPr>
                                <w:b/>
                                <w:color w:val="FF0000"/>
                              </w:rPr>
                            </w:pPr>
                          </w:p>
                          <w:p w14:paraId="12A7E039" w14:textId="77777777" w:rsidR="000C7BD2" w:rsidRDefault="000C7BD2" w:rsidP="000C7BD2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RESİM</w:t>
                            </w:r>
                          </w:p>
                          <w:p w14:paraId="4D51B616" w14:textId="77777777" w:rsidR="000C7BD2" w:rsidRDefault="000C7BD2" w:rsidP="000C7BD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8AA669" id="Dikdörtgen 2" o:spid="_x0000_s1026" style="position:absolute;left:0;text-align:left;margin-left:424.65pt;margin-top:-11.35pt;width:114pt;height:8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">
                <v:textbox>
                  <w:txbxContent>
                    <w:p w14:paraId="74D18094" w14:textId="77777777" w:rsidR="000C7BD2" w:rsidRDefault="000C7BD2" w:rsidP="000C7BD2">
                      <w:pPr>
                        <w:jc w:val="center"/>
                        <w:rPr>
                          <w:b/>
                          <w:color w:val="FF0000"/>
                        </w:rPr>
                      </w:pPr>
                    </w:p>
                    <w:p w14:paraId="243EA760" w14:textId="77777777" w:rsidR="000C7BD2" w:rsidRDefault="000C7BD2" w:rsidP="000C7BD2">
                      <w:pPr>
                        <w:jc w:val="center"/>
                        <w:rPr>
                          <w:b/>
                          <w:color w:val="FF0000"/>
                        </w:rPr>
                      </w:pPr>
                    </w:p>
                    <w:p w14:paraId="12A7E039" w14:textId="77777777" w:rsidR="000C7BD2" w:rsidRDefault="000C7BD2" w:rsidP="000C7BD2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RESİM</w:t>
                      </w:r>
                    </w:p>
                    <w:p w14:paraId="4D51B616" w14:textId="77777777" w:rsidR="000C7BD2" w:rsidRDefault="000C7BD2" w:rsidP="000C7BD2"/>
                  </w:txbxContent>
                </v:textbox>
              </v:rect>
            </w:pict>
          </mc:Fallback>
        </mc:AlternateContent>
      </w:r>
    </w:p>
    <w:p w14:paraId="138EB0F1" w14:textId="77777777" w:rsidR="00E4337B" w:rsidRDefault="00E4337B" w:rsidP="002136FB">
      <w:pPr>
        <w:spacing w:line="360" w:lineRule="auto"/>
        <w:jc w:val="center"/>
      </w:pPr>
    </w:p>
    <w:p w14:paraId="6426C67F" w14:textId="77777777" w:rsidR="000C7BD2" w:rsidRDefault="001A30EC" w:rsidP="002136FB">
      <w:pPr>
        <w:spacing w:line="360" w:lineRule="auto"/>
      </w:pPr>
      <w:r>
        <w:t>Öğrenci Adı Soyadı:</w:t>
      </w:r>
    </w:p>
    <w:p w14:paraId="6F445789" w14:textId="6F0EDF55" w:rsidR="000C7BD2" w:rsidRDefault="001A30EC" w:rsidP="008B677B">
      <w:pPr>
        <w:spacing w:line="360" w:lineRule="auto"/>
      </w:pPr>
      <w:r>
        <w:t>Numarası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57"/>
        <w:gridCol w:w="878"/>
        <w:gridCol w:w="1427"/>
      </w:tblGrid>
      <w:tr w:rsidR="00783EA9" w:rsidRPr="00783EA9" w14:paraId="04D2A6AE" w14:textId="77777777" w:rsidTr="00783EA9">
        <w:trPr>
          <w:trHeight w:val="327"/>
        </w:trPr>
        <w:tc>
          <w:tcPr>
            <w:tcW w:w="3929" w:type="pct"/>
          </w:tcPr>
          <w:p w14:paraId="46802DEA" w14:textId="77777777" w:rsidR="00783EA9" w:rsidRPr="00783EA9" w:rsidRDefault="00783EA9" w:rsidP="006D421A">
            <w:pPr>
              <w:rPr>
                <w:b/>
              </w:rPr>
            </w:pPr>
          </w:p>
        </w:tc>
        <w:tc>
          <w:tcPr>
            <w:tcW w:w="408" w:type="pct"/>
            <w:vAlign w:val="center"/>
          </w:tcPr>
          <w:p w14:paraId="3E6E42E0" w14:textId="77777777" w:rsidR="00783EA9" w:rsidRPr="00783EA9" w:rsidRDefault="00783EA9" w:rsidP="006D421A">
            <w:pPr>
              <w:jc w:val="center"/>
              <w:rPr>
                <w:b/>
              </w:rPr>
            </w:pPr>
            <w:r w:rsidRPr="00783EA9">
              <w:rPr>
                <w:b/>
              </w:rPr>
              <w:t>Puan</w:t>
            </w:r>
          </w:p>
        </w:tc>
        <w:tc>
          <w:tcPr>
            <w:tcW w:w="663" w:type="pct"/>
          </w:tcPr>
          <w:p w14:paraId="27084F30" w14:textId="77777777" w:rsidR="00783EA9" w:rsidRPr="00783EA9" w:rsidRDefault="00783EA9" w:rsidP="006D421A">
            <w:pPr>
              <w:jc w:val="center"/>
              <w:rPr>
                <w:b/>
              </w:rPr>
            </w:pPr>
            <w:r w:rsidRPr="00783EA9">
              <w:rPr>
                <w:b/>
              </w:rPr>
              <w:t>Öğrencinin Puanı</w:t>
            </w:r>
          </w:p>
        </w:tc>
      </w:tr>
      <w:tr w:rsidR="00783EA9" w:rsidRPr="00783EA9" w14:paraId="4767366E" w14:textId="77777777" w:rsidTr="00783EA9">
        <w:trPr>
          <w:trHeight w:val="20"/>
        </w:trPr>
        <w:tc>
          <w:tcPr>
            <w:tcW w:w="3929" w:type="pct"/>
          </w:tcPr>
          <w:p w14:paraId="20510434" w14:textId="77777777" w:rsidR="00783EA9" w:rsidRPr="00783EA9" w:rsidRDefault="00783EA9" w:rsidP="006D421A">
            <w:pPr>
              <w:rPr>
                <w:b/>
              </w:rPr>
            </w:pPr>
            <w:r w:rsidRPr="00783EA9">
              <w:rPr>
                <w:b/>
              </w:rPr>
              <w:t>MESLEKİ GELİŞİM (14 Puan)</w:t>
            </w:r>
          </w:p>
        </w:tc>
        <w:tc>
          <w:tcPr>
            <w:tcW w:w="408" w:type="pct"/>
            <w:vAlign w:val="center"/>
          </w:tcPr>
          <w:p w14:paraId="5F1B120F" w14:textId="77777777" w:rsidR="00783EA9" w:rsidRPr="00783EA9" w:rsidRDefault="00783EA9" w:rsidP="006D421A">
            <w:pPr>
              <w:jc w:val="center"/>
              <w:rPr>
                <w:b/>
              </w:rPr>
            </w:pPr>
          </w:p>
        </w:tc>
        <w:tc>
          <w:tcPr>
            <w:tcW w:w="663" w:type="pct"/>
          </w:tcPr>
          <w:p w14:paraId="2C90BB1E" w14:textId="77777777" w:rsidR="00783EA9" w:rsidRPr="00783EA9" w:rsidRDefault="00783EA9" w:rsidP="006D421A">
            <w:pPr>
              <w:jc w:val="center"/>
              <w:rPr>
                <w:b/>
              </w:rPr>
            </w:pPr>
          </w:p>
        </w:tc>
      </w:tr>
      <w:tr w:rsidR="00783EA9" w:rsidRPr="00783EA9" w14:paraId="0C8094C4" w14:textId="77777777" w:rsidTr="00783EA9">
        <w:trPr>
          <w:trHeight w:val="20"/>
        </w:trPr>
        <w:tc>
          <w:tcPr>
            <w:tcW w:w="3929" w:type="pct"/>
          </w:tcPr>
          <w:p w14:paraId="5D9FED34" w14:textId="77777777" w:rsidR="00783EA9" w:rsidRPr="00783EA9" w:rsidRDefault="00783EA9" w:rsidP="006D421A">
            <w:r w:rsidRPr="00783EA9">
              <w:t>Profesyonel görünüm</w:t>
            </w:r>
          </w:p>
        </w:tc>
        <w:tc>
          <w:tcPr>
            <w:tcW w:w="408" w:type="pct"/>
          </w:tcPr>
          <w:p w14:paraId="5B5BDC86" w14:textId="77777777" w:rsidR="00783EA9" w:rsidRPr="00783EA9" w:rsidRDefault="00783EA9" w:rsidP="006D421A">
            <w:pPr>
              <w:jc w:val="both"/>
            </w:pPr>
            <w:r w:rsidRPr="00783EA9">
              <w:t>2</w:t>
            </w:r>
          </w:p>
        </w:tc>
        <w:tc>
          <w:tcPr>
            <w:tcW w:w="663" w:type="pct"/>
          </w:tcPr>
          <w:p w14:paraId="6E27EB73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5267FEFD" w14:textId="77777777" w:rsidTr="00783EA9">
        <w:trPr>
          <w:trHeight w:val="20"/>
        </w:trPr>
        <w:tc>
          <w:tcPr>
            <w:tcW w:w="3929" w:type="pct"/>
          </w:tcPr>
          <w:p w14:paraId="3BD7CB97" w14:textId="77777777" w:rsidR="00783EA9" w:rsidRPr="00783EA9" w:rsidRDefault="00783EA9" w:rsidP="006D421A">
            <w:r w:rsidRPr="00783EA9">
              <w:t>Profesyonel davranış</w:t>
            </w:r>
          </w:p>
        </w:tc>
        <w:tc>
          <w:tcPr>
            <w:tcW w:w="408" w:type="pct"/>
          </w:tcPr>
          <w:p w14:paraId="60AA3605" w14:textId="77777777" w:rsidR="00783EA9" w:rsidRPr="00783EA9" w:rsidRDefault="00783EA9" w:rsidP="006D421A">
            <w:r w:rsidRPr="00783EA9">
              <w:t>2</w:t>
            </w:r>
          </w:p>
        </w:tc>
        <w:tc>
          <w:tcPr>
            <w:tcW w:w="663" w:type="pct"/>
          </w:tcPr>
          <w:p w14:paraId="7CE759AB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2DDA42CE" w14:textId="77777777" w:rsidTr="00783EA9">
        <w:trPr>
          <w:trHeight w:val="20"/>
        </w:trPr>
        <w:tc>
          <w:tcPr>
            <w:tcW w:w="3929" w:type="pct"/>
          </w:tcPr>
          <w:p w14:paraId="7AAE1223" w14:textId="77777777" w:rsidR="00783EA9" w:rsidRPr="00783EA9" w:rsidRDefault="00783EA9" w:rsidP="006D421A">
            <w:r w:rsidRPr="00783EA9">
              <w:t>Zamanı etkin kullanma</w:t>
            </w:r>
          </w:p>
        </w:tc>
        <w:tc>
          <w:tcPr>
            <w:tcW w:w="408" w:type="pct"/>
          </w:tcPr>
          <w:p w14:paraId="02FACDF1" w14:textId="77777777" w:rsidR="00783EA9" w:rsidRPr="00783EA9" w:rsidRDefault="00783EA9" w:rsidP="006D421A">
            <w:r w:rsidRPr="00783EA9">
              <w:t>2</w:t>
            </w:r>
          </w:p>
        </w:tc>
        <w:tc>
          <w:tcPr>
            <w:tcW w:w="663" w:type="pct"/>
          </w:tcPr>
          <w:p w14:paraId="6ABB4887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1B65959C" w14:textId="77777777" w:rsidTr="00783EA9">
        <w:trPr>
          <w:trHeight w:val="20"/>
        </w:trPr>
        <w:tc>
          <w:tcPr>
            <w:tcW w:w="3929" w:type="pct"/>
          </w:tcPr>
          <w:p w14:paraId="2941A890" w14:textId="77777777" w:rsidR="00783EA9" w:rsidRPr="00783EA9" w:rsidRDefault="00783EA9" w:rsidP="006D421A">
            <w:r w:rsidRPr="00783EA9">
              <w:t>Öğrenmeye istekli olma</w:t>
            </w:r>
          </w:p>
        </w:tc>
        <w:tc>
          <w:tcPr>
            <w:tcW w:w="408" w:type="pct"/>
          </w:tcPr>
          <w:p w14:paraId="56EC59FA" w14:textId="77777777" w:rsidR="00783EA9" w:rsidRPr="00783EA9" w:rsidRDefault="00783EA9" w:rsidP="006D421A">
            <w:r w:rsidRPr="00783EA9">
              <w:t>2</w:t>
            </w:r>
          </w:p>
        </w:tc>
        <w:tc>
          <w:tcPr>
            <w:tcW w:w="663" w:type="pct"/>
          </w:tcPr>
          <w:p w14:paraId="4444B877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78B30820" w14:textId="77777777" w:rsidTr="00783EA9">
        <w:trPr>
          <w:trHeight w:val="20"/>
        </w:trPr>
        <w:tc>
          <w:tcPr>
            <w:tcW w:w="3929" w:type="pct"/>
          </w:tcPr>
          <w:p w14:paraId="23293620" w14:textId="77777777" w:rsidR="00783EA9" w:rsidRPr="00783EA9" w:rsidRDefault="00783EA9" w:rsidP="006D421A">
            <w:r w:rsidRPr="00783EA9">
              <w:t>Eleştiriye açık olma</w:t>
            </w:r>
          </w:p>
        </w:tc>
        <w:tc>
          <w:tcPr>
            <w:tcW w:w="408" w:type="pct"/>
          </w:tcPr>
          <w:p w14:paraId="7F0E22CB" w14:textId="77777777" w:rsidR="00783EA9" w:rsidRPr="00783EA9" w:rsidRDefault="00783EA9" w:rsidP="006D421A">
            <w:r w:rsidRPr="00783EA9">
              <w:t>2</w:t>
            </w:r>
          </w:p>
        </w:tc>
        <w:tc>
          <w:tcPr>
            <w:tcW w:w="663" w:type="pct"/>
          </w:tcPr>
          <w:p w14:paraId="5C59B649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56528E31" w14:textId="77777777" w:rsidTr="00783EA9">
        <w:trPr>
          <w:trHeight w:val="20"/>
        </w:trPr>
        <w:tc>
          <w:tcPr>
            <w:tcW w:w="3929" w:type="pct"/>
          </w:tcPr>
          <w:p w14:paraId="074BAC43" w14:textId="77777777" w:rsidR="00783EA9" w:rsidRPr="00783EA9" w:rsidRDefault="00783EA9" w:rsidP="006D421A">
            <w:r w:rsidRPr="00783EA9">
              <w:t>Sorumluluk alma / yerine getirme</w:t>
            </w:r>
          </w:p>
        </w:tc>
        <w:tc>
          <w:tcPr>
            <w:tcW w:w="408" w:type="pct"/>
          </w:tcPr>
          <w:p w14:paraId="7D1C4AE5" w14:textId="77777777" w:rsidR="00783EA9" w:rsidRPr="00783EA9" w:rsidRDefault="00783EA9" w:rsidP="006D421A">
            <w:r w:rsidRPr="00783EA9">
              <w:t>2</w:t>
            </w:r>
          </w:p>
        </w:tc>
        <w:tc>
          <w:tcPr>
            <w:tcW w:w="663" w:type="pct"/>
          </w:tcPr>
          <w:p w14:paraId="41723B1D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13E04F9D" w14:textId="77777777" w:rsidTr="00783EA9">
        <w:trPr>
          <w:trHeight w:val="20"/>
        </w:trPr>
        <w:tc>
          <w:tcPr>
            <w:tcW w:w="3929" w:type="pct"/>
          </w:tcPr>
          <w:p w14:paraId="3825D2A8" w14:textId="77777777" w:rsidR="00783EA9" w:rsidRPr="00783EA9" w:rsidRDefault="00783EA9" w:rsidP="006D421A">
            <w:r w:rsidRPr="00783EA9">
              <w:t>Uygulama alanına saatinde gelip / gitme</w:t>
            </w:r>
          </w:p>
        </w:tc>
        <w:tc>
          <w:tcPr>
            <w:tcW w:w="408" w:type="pct"/>
          </w:tcPr>
          <w:p w14:paraId="1E0F3D3E" w14:textId="77777777" w:rsidR="00783EA9" w:rsidRPr="00783EA9" w:rsidRDefault="00783EA9" w:rsidP="006D421A">
            <w:r w:rsidRPr="00783EA9">
              <w:t>2</w:t>
            </w:r>
          </w:p>
        </w:tc>
        <w:tc>
          <w:tcPr>
            <w:tcW w:w="663" w:type="pct"/>
          </w:tcPr>
          <w:p w14:paraId="49AD2E91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4DA5758E" w14:textId="77777777" w:rsidTr="00783EA9">
        <w:trPr>
          <w:trHeight w:val="20"/>
        </w:trPr>
        <w:tc>
          <w:tcPr>
            <w:tcW w:w="3929" w:type="pct"/>
          </w:tcPr>
          <w:p w14:paraId="1F5AF2D5" w14:textId="77777777" w:rsidR="00783EA9" w:rsidRPr="00783EA9" w:rsidRDefault="00783EA9" w:rsidP="006D421A">
            <w:pPr>
              <w:rPr>
                <w:b/>
              </w:rPr>
            </w:pPr>
            <w:r w:rsidRPr="00783EA9">
              <w:rPr>
                <w:b/>
              </w:rPr>
              <w:t>İLETİŞİM (10 Puan)</w:t>
            </w:r>
          </w:p>
        </w:tc>
        <w:tc>
          <w:tcPr>
            <w:tcW w:w="408" w:type="pct"/>
          </w:tcPr>
          <w:p w14:paraId="7F22A313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  <w:tc>
          <w:tcPr>
            <w:tcW w:w="663" w:type="pct"/>
          </w:tcPr>
          <w:p w14:paraId="6ED71DF7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0CD65BF9" w14:textId="77777777" w:rsidTr="00783EA9">
        <w:trPr>
          <w:trHeight w:val="20"/>
        </w:trPr>
        <w:tc>
          <w:tcPr>
            <w:tcW w:w="3929" w:type="pct"/>
          </w:tcPr>
          <w:p w14:paraId="5F9BA6EB" w14:textId="77777777" w:rsidR="00783EA9" w:rsidRPr="00783EA9" w:rsidRDefault="00783EA9" w:rsidP="006D421A">
            <w:r w:rsidRPr="00783EA9">
              <w:t>Hasta / sağlıklı bireyle iletişim</w:t>
            </w:r>
          </w:p>
        </w:tc>
        <w:tc>
          <w:tcPr>
            <w:tcW w:w="408" w:type="pct"/>
          </w:tcPr>
          <w:p w14:paraId="715F7982" w14:textId="77777777" w:rsidR="00783EA9" w:rsidRPr="00783EA9" w:rsidRDefault="00783EA9" w:rsidP="006D421A">
            <w:r w:rsidRPr="00783EA9">
              <w:t>2</w:t>
            </w:r>
          </w:p>
        </w:tc>
        <w:tc>
          <w:tcPr>
            <w:tcW w:w="663" w:type="pct"/>
          </w:tcPr>
          <w:p w14:paraId="76C55EE5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05EDD24F" w14:textId="77777777" w:rsidTr="00783EA9">
        <w:trPr>
          <w:trHeight w:val="20"/>
        </w:trPr>
        <w:tc>
          <w:tcPr>
            <w:tcW w:w="3929" w:type="pct"/>
          </w:tcPr>
          <w:p w14:paraId="16931EC6" w14:textId="77777777" w:rsidR="00783EA9" w:rsidRPr="00783EA9" w:rsidRDefault="00783EA9" w:rsidP="006D421A">
            <w:r w:rsidRPr="00783EA9">
              <w:t>Arkadaşlarıyla iletişim</w:t>
            </w:r>
          </w:p>
        </w:tc>
        <w:tc>
          <w:tcPr>
            <w:tcW w:w="408" w:type="pct"/>
          </w:tcPr>
          <w:p w14:paraId="25105811" w14:textId="77777777" w:rsidR="00783EA9" w:rsidRPr="00783EA9" w:rsidRDefault="00783EA9" w:rsidP="006D421A">
            <w:r w:rsidRPr="00783EA9">
              <w:t>2</w:t>
            </w:r>
          </w:p>
        </w:tc>
        <w:tc>
          <w:tcPr>
            <w:tcW w:w="663" w:type="pct"/>
          </w:tcPr>
          <w:p w14:paraId="7F0F383F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2F9DD645" w14:textId="77777777" w:rsidTr="00783EA9">
        <w:trPr>
          <w:trHeight w:val="20"/>
        </w:trPr>
        <w:tc>
          <w:tcPr>
            <w:tcW w:w="3929" w:type="pct"/>
          </w:tcPr>
          <w:p w14:paraId="0FA9D946" w14:textId="77777777" w:rsidR="00783EA9" w:rsidRPr="00783EA9" w:rsidRDefault="00783EA9" w:rsidP="006D421A">
            <w:r w:rsidRPr="00783EA9">
              <w:t>Ekip üyeleriyle iletişim</w:t>
            </w:r>
          </w:p>
        </w:tc>
        <w:tc>
          <w:tcPr>
            <w:tcW w:w="408" w:type="pct"/>
          </w:tcPr>
          <w:p w14:paraId="02010B3B" w14:textId="77777777" w:rsidR="00783EA9" w:rsidRPr="00783EA9" w:rsidRDefault="00783EA9" w:rsidP="006D421A">
            <w:r w:rsidRPr="00783EA9">
              <w:t>2</w:t>
            </w:r>
          </w:p>
        </w:tc>
        <w:tc>
          <w:tcPr>
            <w:tcW w:w="663" w:type="pct"/>
          </w:tcPr>
          <w:p w14:paraId="7D187DC4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3ED2E565" w14:textId="77777777" w:rsidTr="00783EA9">
        <w:trPr>
          <w:trHeight w:val="20"/>
        </w:trPr>
        <w:tc>
          <w:tcPr>
            <w:tcW w:w="3929" w:type="pct"/>
          </w:tcPr>
          <w:p w14:paraId="5531EE9B" w14:textId="77777777" w:rsidR="00783EA9" w:rsidRPr="00783EA9" w:rsidRDefault="00783EA9" w:rsidP="006D421A">
            <w:r w:rsidRPr="00783EA9">
              <w:t>Öğretim elemanlarıyla iletişim</w:t>
            </w:r>
          </w:p>
        </w:tc>
        <w:tc>
          <w:tcPr>
            <w:tcW w:w="408" w:type="pct"/>
          </w:tcPr>
          <w:p w14:paraId="779B8C78" w14:textId="77777777" w:rsidR="00783EA9" w:rsidRPr="00783EA9" w:rsidRDefault="00783EA9" w:rsidP="006D421A">
            <w:r w:rsidRPr="00783EA9">
              <w:t>2</w:t>
            </w:r>
          </w:p>
        </w:tc>
        <w:tc>
          <w:tcPr>
            <w:tcW w:w="663" w:type="pct"/>
          </w:tcPr>
          <w:p w14:paraId="2568C178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36248244" w14:textId="77777777" w:rsidTr="00783EA9">
        <w:trPr>
          <w:trHeight w:val="20"/>
        </w:trPr>
        <w:tc>
          <w:tcPr>
            <w:tcW w:w="3929" w:type="pct"/>
          </w:tcPr>
          <w:p w14:paraId="3BB73480" w14:textId="77777777" w:rsidR="00783EA9" w:rsidRPr="00783EA9" w:rsidRDefault="00783EA9" w:rsidP="006D421A">
            <w:r w:rsidRPr="00783EA9">
              <w:t>Grup içi tartışmalara katılım</w:t>
            </w:r>
          </w:p>
        </w:tc>
        <w:tc>
          <w:tcPr>
            <w:tcW w:w="408" w:type="pct"/>
          </w:tcPr>
          <w:p w14:paraId="7E65E00C" w14:textId="77777777" w:rsidR="00783EA9" w:rsidRPr="00783EA9" w:rsidRDefault="00783EA9" w:rsidP="006D421A">
            <w:r w:rsidRPr="00783EA9">
              <w:t>2</w:t>
            </w:r>
          </w:p>
        </w:tc>
        <w:tc>
          <w:tcPr>
            <w:tcW w:w="663" w:type="pct"/>
          </w:tcPr>
          <w:p w14:paraId="25512C7D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24F76227" w14:textId="77777777" w:rsidTr="00783EA9">
        <w:trPr>
          <w:trHeight w:val="20"/>
        </w:trPr>
        <w:tc>
          <w:tcPr>
            <w:tcW w:w="3929" w:type="pct"/>
          </w:tcPr>
          <w:p w14:paraId="31A62FCA" w14:textId="77777777" w:rsidR="00783EA9" w:rsidRPr="00783EA9" w:rsidRDefault="00783EA9" w:rsidP="006D421A">
            <w:pPr>
              <w:rPr>
                <w:b/>
              </w:rPr>
            </w:pPr>
            <w:r w:rsidRPr="00783EA9">
              <w:rPr>
                <w:b/>
              </w:rPr>
              <w:t>EĞİTİM</w:t>
            </w:r>
            <w:r w:rsidRPr="00783EA9">
              <w:rPr>
                <w:b/>
                <w:spacing w:val="-7"/>
              </w:rPr>
              <w:t xml:space="preserve"> </w:t>
            </w:r>
            <w:r w:rsidRPr="00783EA9">
              <w:rPr>
                <w:b/>
              </w:rPr>
              <w:t>VE</w:t>
            </w:r>
            <w:r w:rsidRPr="00783EA9">
              <w:rPr>
                <w:b/>
                <w:spacing w:val="-4"/>
              </w:rPr>
              <w:t xml:space="preserve"> </w:t>
            </w:r>
            <w:r w:rsidRPr="00783EA9">
              <w:rPr>
                <w:b/>
                <w:spacing w:val="-2"/>
              </w:rPr>
              <w:t>ÖĞRETİM</w:t>
            </w:r>
            <w:r w:rsidRPr="00783EA9">
              <w:rPr>
                <w:b/>
              </w:rPr>
              <w:t xml:space="preserve"> FAALİYETLERİ ( 60 Puan)</w:t>
            </w:r>
          </w:p>
        </w:tc>
        <w:tc>
          <w:tcPr>
            <w:tcW w:w="408" w:type="pct"/>
          </w:tcPr>
          <w:p w14:paraId="4F841DFE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  <w:tc>
          <w:tcPr>
            <w:tcW w:w="663" w:type="pct"/>
          </w:tcPr>
          <w:p w14:paraId="1A7F694D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0C44961D" w14:textId="77777777" w:rsidTr="00783EA9">
        <w:trPr>
          <w:trHeight w:val="20"/>
        </w:trPr>
        <w:tc>
          <w:tcPr>
            <w:tcW w:w="3929" w:type="pct"/>
          </w:tcPr>
          <w:p w14:paraId="417D27F7" w14:textId="77777777" w:rsidR="00783EA9" w:rsidRPr="00783EA9" w:rsidRDefault="00783EA9" w:rsidP="006D421A">
            <w:r w:rsidRPr="00783EA9">
              <w:t>Uygulamaya</w:t>
            </w:r>
            <w:r w:rsidRPr="00783EA9">
              <w:rPr>
                <w:spacing w:val="-16"/>
              </w:rPr>
              <w:t xml:space="preserve"> </w:t>
            </w:r>
            <w:r w:rsidRPr="00783EA9">
              <w:t>çıktığı</w:t>
            </w:r>
            <w:r w:rsidRPr="00783EA9">
              <w:rPr>
                <w:spacing w:val="-12"/>
              </w:rPr>
              <w:t xml:space="preserve"> </w:t>
            </w:r>
            <w:r w:rsidRPr="00783EA9">
              <w:t>birimin</w:t>
            </w:r>
            <w:r w:rsidRPr="00783EA9">
              <w:rPr>
                <w:spacing w:val="-14"/>
              </w:rPr>
              <w:t xml:space="preserve"> </w:t>
            </w:r>
            <w:r w:rsidRPr="00783EA9">
              <w:t>(hemşire,</w:t>
            </w:r>
            <w:r w:rsidRPr="00783EA9">
              <w:rPr>
                <w:spacing w:val="-13"/>
              </w:rPr>
              <w:t xml:space="preserve"> </w:t>
            </w:r>
            <w:r w:rsidRPr="00783EA9">
              <w:t>personel,</w:t>
            </w:r>
            <w:r w:rsidRPr="00783EA9">
              <w:rPr>
                <w:spacing w:val="-12"/>
              </w:rPr>
              <w:t xml:space="preserve"> </w:t>
            </w:r>
            <w:r w:rsidRPr="00783EA9">
              <w:t>hasta)</w:t>
            </w:r>
            <w:r w:rsidRPr="00783EA9">
              <w:rPr>
                <w:spacing w:val="-14"/>
              </w:rPr>
              <w:t xml:space="preserve"> </w:t>
            </w:r>
            <w:r w:rsidRPr="00783EA9">
              <w:t>eğitimi</w:t>
            </w:r>
            <w:r w:rsidRPr="00783EA9">
              <w:rPr>
                <w:spacing w:val="-9"/>
              </w:rPr>
              <w:t xml:space="preserve"> </w:t>
            </w:r>
            <w:r w:rsidRPr="00783EA9">
              <w:t>gereksinimini</w:t>
            </w:r>
            <w:r w:rsidRPr="00783EA9">
              <w:rPr>
                <w:spacing w:val="-9"/>
              </w:rPr>
              <w:t xml:space="preserve"> </w:t>
            </w:r>
            <w:r w:rsidRPr="00783EA9">
              <w:rPr>
                <w:spacing w:val="-2"/>
              </w:rPr>
              <w:t>belirleme</w:t>
            </w:r>
          </w:p>
        </w:tc>
        <w:tc>
          <w:tcPr>
            <w:tcW w:w="408" w:type="pct"/>
          </w:tcPr>
          <w:p w14:paraId="7973189A" w14:textId="77777777" w:rsidR="00783EA9" w:rsidRPr="00783EA9" w:rsidRDefault="00783EA9" w:rsidP="006D421A">
            <w:r w:rsidRPr="00783EA9">
              <w:t>3</w:t>
            </w:r>
          </w:p>
        </w:tc>
        <w:tc>
          <w:tcPr>
            <w:tcW w:w="663" w:type="pct"/>
          </w:tcPr>
          <w:p w14:paraId="4F83BF09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2E381F8F" w14:textId="77777777" w:rsidTr="00783EA9">
        <w:trPr>
          <w:trHeight w:val="20"/>
        </w:trPr>
        <w:tc>
          <w:tcPr>
            <w:tcW w:w="3929" w:type="pct"/>
          </w:tcPr>
          <w:p w14:paraId="3E3F81D8" w14:textId="77777777" w:rsidR="00783EA9" w:rsidRPr="00783EA9" w:rsidRDefault="00783EA9" w:rsidP="006D421A">
            <w:r w:rsidRPr="00783EA9">
              <w:t>Eğitim konu seçimi (Güncel, açık, sınırlandırılmış, hedefe uygun)</w:t>
            </w:r>
          </w:p>
        </w:tc>
        <w:tc>
          <w:tcPr>
            <w:tcW w:w="408" w:type="pct"/>
          </w:tcPr>
          <w:p w14:paraId="256514DC" w14:textId="77777777" w:rsidR="00783EA9" w:rsidRPr="00783EA9" w:rsidRDefault="00783EA9" w:rsidP="006D421A">
            <w:r w:rsidRPr="00783EA9">
              <w:t>3</w:t>
            </w:r>
          </w:p>
        </w:tc>
        <w:tc>
          <w:tcPr>
            <w:tcW w:w="663" w:type="pct"/>
          </w:tcPr>
          <w:p w14:paraId="31DE0A26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1790CC09" w14:textId="77777777" w:rsidTr="00783EA9">
        <w:trPr>
          <w:trHeight w:val="20"/>
        </w:trPr>
        <w:tc>
          <w:tcPr>
            <w:tcW w:w="3929" w:type="pct"/>
          </w:tcPr>
          <w:p w14:paraId="3A1F7CED" w14:textId="77777777" w:rsidR="00783EA9" w:rsidRPr="00783EA9" w:rsidRDefault="00783EA9" w:rsidP="006D421A">
            <w:r w:rsidRPr="00783EA9">
              <w:t xml:space="preserve">Eğitim hedefi belirleme </w:t>
            </w:r>
          </w:p>
        </w:tc>
        <w:tc>
          <w:tcPr>
            <w:tcW w:w="408" w:type="pct"/>
          </w:tcPr>
          <w:p w14:paraId="650870FA" w14:textId="77777777" w:rsidR="00783EA9" w:rsidRPr="00783EA9" w:rsidRDefault="00783EA9" w:rsidP="006D421A">
            <w:r w:rsidRPr="00783EA9">
              <w:t>3</w:t>
            </w:r>
          </w:p>
        </w:tc>
        <w:tc>
          <w:tcPr>
            <w:tcW w:w="663" w:type="pct"/>
          </w:tcPr>
          <w:p w14:paraId="0FE321B5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5B06EF33" w14:textId="77777777" w:rsidTr="00783EA9">
        <w:trPr>
          <w:trHeight w:val="20"/>
        </w:trPr>
        <w:tc>
          <w:tcPr>
            <w:tcW w:w="3929" w:type="pct"/>
          </w:tcPr>
          <w:p w14:paraId="28F04059" w14:textId="77777777" w:rsidR="00783EA9" w:rsidRPr="00783EA9" w:rsidRDefault="00783EA9" w:rsidP="006D421A">
            <w:r w:rsidRPr="00783EA9">
              <w:t>Eğitim içeriğini belirleme</w:t>
            </w:r>
          </w:p>
        </w:tc>
        <w:tc>
          <w:tcPr>
            <w:tcW w:w="408" w:type="pct"/>
          </w:tcPr>
          <w:p w14:paraId="23E17053" w14:textId="77777777" w:rsidR="00783EA9" w:rsidRPr="00783EA9" w:rsidRDefault="00783EA9" w:rsidP="006D421A">
            <w:r w:rsidRPr="00783EA9">
              <w:t>3</w:t>
            </w:r>
          </w:p>
        </w:tc>
        <w:tc>
          <w:tcPr>
            <w:tcW w:w="663" w:type="pct"/>
          </w:tcPr>
          <w:p w14:paraId="1A9ED966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25003CDA" w14:textId="77777777" w:rsidTr="00783EA9">
        <w:trPr>
          <w:trHeight w:val="20"/>
        </w:trPr>
        <w:tc>
          <w:tcPr>
            <w:tcW w:w="3929" w:type="pct"/>
          </w:tcPr>
          <w:p w14:paraId="34136CDE" w14:textId="77777777" w:rsidR="00783EA9" w:rsidRPr="00783EA9" w:rsidRDefault="00783EA9" w:rsidP="006D421A">
            <w:r w:rsidRPr="00783EA9">
              <w:t>Eğitimde</w:t>
            </w:r>
            <w:r w:rsidRPr="00783EA9">
              <w:rPr>
                <w:spacing w:val="-8"/>
              </w:rPr>
              <w:t xml:space="preserve"> </w:t>
            </w:r>
            <w:r w:rsidRPr="00783EA9">
              <w:t>uygun</w:t>
            </w:r>
            <w:r w:rsidRPr="00783EA9">
              <w:rPr>
                <w:spacing w:val="-9"/>
              </w:rPr>
              <w:t xml:space="preserve"> </w:t>
            </w:r>
            <w:r w:rsidRPr="00783EA9">
              <w:t>teknik</w:t>
            </w:r>
            <w:r w:rsidRPr="00783EA9">
              <w:rPr>
                <w:spacing w:val="-9"/>
              </w:rPr>
              <w:t xml:space="preserve"> </w:t>
            </w:r>
            <w:r w:rsidRPr="00783EA9">
              <w:t>ve</w:t>
            </w:r>
            <w:r w:rsidRPr="00783EA9">
              <w:rPr>
                <w:spacing w:val="-7"/>
              </w:rPr>
              <w:t xml:space="preserve"> </w:t>
            </w:r>
            <w:r w:rsidRPr="00783EA9">
              <w:t>araçları</w:t>
            </w:r>
            <w:r w:rsidRPr="00783EA9">
              <w:rPr>
                <w:spacing w:val="-3"/>
              </w:rPr>
              <w:t xml:space="preserve"> </w:t>
            </w:r>
            <w:r w:rsidRPr="00783EA9">
              <w:rPr>
                <w:spacing w:val="-2"/>
              </w:rPr>
              <w:t>kullanabilme</w:t>
            </w:r>
          </w:p>
        </w:tc>
        <w:tc>
          <w:tcPr>
            <w:tcW w:w="408" w:type="pct"/>
          </w:tcPr>
          <w:p w14:paraId="6844455B" w14:textId="77777777" w:rsidR="00783EA9" w:rsidRPr="00783EA9" w:rsidRDefault="00783EA9" w:rsidP="006D421A">
            <w:r w:rsidRPr="00783EA9">
              <w:t>6</w:t>
            </w:r>
          </w:p>
        </w:tc>
        <w:tc>
          <w:tcPr>
            <w:tcW w:w="663" w:type="pct"/>
          </w:tcPr>
          <w:p w14:paraId="1E25A38E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6E1AC2E5" w14:textId="77777777" w:rsidTr="00783EA9">
        <w:trPr>
          <w:trHeight w:val="20"/>
        </w:trPr>
        <w:tc>
          <w:tcPr>
            <w:tcW w:w="3929" w:type="pct"/>
          </w:tcPr>
          <w:p w14:paraId="152B4EDD" w14:textId="77777777" w:rsidR="00783EA9" w:rsidRPr="00783EA9" w:rsidRDefault="00783EA9" w:rsidP="006D421A">
            <w:r w:rsidRPr="00783EA9">
              <w:t>Eğitim</w:t>
            </w:r>
            <w:r w:rsidRPr="00783EA9">
              <w:rPr>
                <w:spacing w:val="-12"/>
              </w:rPr>
              <w:t xml:space="preserve"> </w:t>
            </w:r>
            <w:r w:rsidRPr="00783EA9">
              <w:t>için</w:t>
            </w:r>
            <w:r w:rsidRPr="00783EA9">
              <w:rPr>
                <w:spacing w:val="-7"/>
              </w:rPr>
              <w:t xml:space="preserve"> </w:t>
            </w:r>
            <w:r w:rsidRPr="00783EA9">
              <w:t>materyal</w:t>
            </w:r>
            <w:r w:rsidRPr="00783EA9">
              <w:rPr>
                <w:spacing w:val="-5"/>
              </w:rPr>
              <w:t xml:space="preserve"> </w:t>
            </w:r>
            <w:r w:rsidRPr="00783EA9">
              <w:rPr>
                <w:spacing w:val="-2"/>
              </w:rPr>
              <w:t>geliştirme</w:t>
            </w:r>
          </w:p>
        </w:tc>
        <w:tc>
          <w:tcPr>
            <w:tcW w:w="408" w:type="pct"/>
          </w:tcPr>
          <w:p w14:paraId="397D3BB1" w14:textId="77777777" w:rsidR="00783EA9" w:rsidRPr="00783EA9" w:rsidRDefault="00783EA9" w:rsidP="006D421A">
            <w:r w:rsidRPr="00783EA9">
              <w:t>12</w:t>
            </w:r>
          </w:p>
        </w:tc>
        <w:tc>
          <w:tcPr>
            <w:tcW w:w="663" w:type="pct"/>
          </w:tcPr>
          <w:p w14:paraId="1467D31D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45C5D74E" w14:textId="77777777" w:rsidTr="00783EA9">
        <w:trPr>
          <w:trHeight w:val="20"/>
        </w:trPr>
        <w:tc>
          <w:tcPr>
            <w:tcW w:w="3929" w:type="pct"/>
          </w:tcPr>
          <w:p w14:paraId="13B3B059" w14:textId="77777777" w:rsidR="00783EA9" w:rsidRPr="00783EA9" w:rsidRDefault="00783EA9" w:rsidP="006D421A">
            <w:r w:rsidRPr="00783EA9">
              <w:t>Vereceği eğitim</w:t>
            </w:r>
            <w:r w:rsidRPr="00783EA9">
              <w:rPr>
                <w:spacing w:val="-11"/>
              </w:rPr>
              <w:t xml:space="preserve"> </w:t>
            </w:r>
            <w:r w:rsidRPr="00783EA9">
              <w:t>ile</w:t>
            </w:r>
            <w:r w:rsidRPr="00783EA9">
              <w:rPr>
                <w:spacing w:val="-13"/>
              </w:rPr>
              <w:t xml:space="preserve"> </w:t>
            </w:r>
            <w:r w:rsidRPr="00783EA9">
              <w:t>ilgili</w:t>
            </w:r>
            <w:r w:rsidRPr="00783EA9">
              <w:rPr>
                <w:spacing w:val="-7"/>
              </w:rPr>
              <w:t xml:space="preserve"> </w:t>
            </w:r>
            <w:r w:rsidRPr="00783EA9">
              <w:t>araştırmaları</w:t>
            </w:r>
            <w:r w:rsidRPr="00783EA9">
              <w:rPr>
                <w:spacing w:val="-10"/>
              </w:rPr>
              <w:t xml:space="preserve"> </w:t>
            </w:r>
            <w:r w:rsidRPr="00783EA9">
              <w:t>takip</w:t>
            </w:r>
            <w:r w:rsidRPr="00783EA9">
              <w:rPr>
                <w:spacing w:val="-8"/>
              </w:rPr>
              <w:t xml:space="preserve"> </w:t>
            </w:r>
            <w:r w:rsidRPr="00783EA9">
              <w:rPr>
                <w:spacing w:val="-4"/>
              </w:rPr>
              <w:t>etme</w:t>
            </w:r>
            <w:r w:rsidRPr="00783EA9">
              <w:t xml:space="preserve"> ve kanıta</w:t>
            </w:r>
            <w:r w:rsidRPr="00783EA9">
              <w:rPr>
                <w:spacing w:val="-12"/>
              </w:rPr>
              <w:t xml:space="preserve"> </w:t>
            </w:r>
            <w:r w:rsidRPr="00783EA9">
              <w:t>dayalı</w:t>
            </w:r>
            <w:r w:rsidRPr="00783EA9">
              <w:rPr>
                <w:spacing w:val="-10"/>
              </w:rPr>
              <w:t xml:space="preserve"> </w:t>
            </w:r>
            <w:r w:rsidRPr="00783EA9">
              <w:t>araştırma</w:t>
            </w:r>
            <w:r w:rsidRPr="00783EA9">
              <w:rPr>
                <w:spacing w:val="-11"/>
              </w:rPr>
              <w:t xml:space="preserve"> </w:t>
            </w:r>
            <w:r w:rsidRPr="00783EA9">
              <w:t>sonuçlarını</w:t>
            </w:r>
            <w:r w:rsidRPr="00783EA9">
              <w:rPr>
                <w:spacing w:val="-7"/>
              </w:rPr>
              <w:t xml:space="preserve"> </w:t>
            </w:r>
            <w:r w:rsidRPr="00783EA9">
              <w:rPr>
                <w:spacing w:val="-2"/>
              </w:rPr>
              <w:t>kullanma</w:t>
            </w:r>
          </w:p>
        </w:tc>
        <w:tc>
          <w:tcPr>
            <w:tcW w:w="408" w:type="pct"/>
          </w:tcPr>
          <w:p w14:paraId="6F810232" w14:textId="77777777" w:rsidR="00783EA9" w:rsidRPr="00783EA9" w:rsidRDefault="00783EA9" w:rsidP="006D421A">
            <w:r w:rsidRPr="00783EA9">
              <w:t>6</w:t>
            </w:r>
          </w:p>
        </w:tc>
        <w:tc>
          <w:tcPr>
            <w:tcW w:w="663" w:type="pct"/>
          </w:tcPr>
          <w:p w14:paraId="433E3D63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7D445D7F" w14:textId="77777777" w:rsidTr="00783EA9">
        <w:trPr>
          <w:trHeight w:val="20"/>
        </w:trPr>
        <w:tc>
          <w:tcPr>
            <w:tcW w:w="3929" w:type="pct"/>
          </w:tcPr>
          <w:p w14:paraId="51E1AB18" w14:textId="77777777" w:rsidR="00783EA9" w:rsidRPr="00783EA9" w:rsidRDefault="00783EA9" w:rsidP="006D421A">
            <w:r w:rsidRPr="00783EA9">
              <w:t>Eğitim için uygun yer ve zaman belirleme</w:t>
            </w:r>
          </w:p>
        </w:tc>
        <w:tc>
          <w:tcPr>
            <w:tcW w:w="408" w:type="pct"/>
          </w:tcPr>
          <w:p w14:paraId="596D96CD" w14:textId="77777777" w:rsidR="00783EA9" w:rsidRPr="00783EA9" w:rsidRDefault="00783EA9" w:rsidP="006D421A">
            <w:r w:rsidRPr="00783EA9">
              <w:t>3</w:t>
            </w:r>
          </w:p>
        </w:tc>
        <w:tc>
          <w:tcPr>
            <w:tcW w:w="663" w:type="pct"/>
          </w:tcPr>
          <w:p w14:paraId="5C3F2391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054ECDCF" w14:textId="77777777" w:rsidTr="00783EA9">
        <w:trPr>
          <w:trHeight w:val="20"/>
        </w:trPr>
        <w:tc>
          <w:tcPr>
            <w:tcW w:w="3929" w:type="pct"/>
          </w:tcPr>
          <w:p w14:paraId="42C3B996" w14:textId="77777777" w:rsidR="00783EA9" w:rsidRPr="00783EA9" w:rsidRDefault="00783EA9" w:rsidP="006D421A">
            <w:r w:rsidRPr="00783EA9">
              <w:t>Eğitim uygulaması</w:t>
            </w:r>
          </w:p>
        </w:tc>
        <w:tc>
          <w:tcPr>
            <w:tcW w:w="408" w:type="pct"/>
          </w:tcPr>
          <w:p w14:paraId="69B3916C" w14:textId="77777777" w:rsidR="00783EA9" w:rsidRPr="00783EA9" w:rsidRDefault="00783EA9" w:rsidP="006D421A">
            <w:r w:rsidRPr="00783EA9">
              <w:t>15</w:t>
            </w:r>
          </w:p>
        </w:tc>
        <w:tc>
          <w:tcPr>
            <w:tcW w:w="663" w:type="pct"/>
          </w:tcPr>
          <w:p w14:paraId="28DEC596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5FDA923A" w14:textId="77777777" w:rsidTr="00783EA9">
        <w:trPr>
          <w:trHeight w:val="20"/>
        </w:trPr>
        <w:tc>
          <w:tcPr>
            <w:tcW w:w="3929" w:type="pct"/>
          </w:tcPr>
          <w:p w14:paraId="3B3A2829" w14:textId="77777777" w:rsidR="00783EA9" w:rsidRPr="00783EA9" w:rsidRDefault="00783EA9" w:rsidP="006D421A">
            <w:r w:rsidRPr="00783EA9">
              <w:t>Eğitimin değerlendirilmesi</w:t>
            </w:r>
          </w:p>
        </w:tc>
        <w:tc>
          <w:tcPr>
            <w:tcW w:w="408" w:type="pct"/>
          </w:tcPr>
          <w:p w14:paraId="41237BF2" w14:textId="77777777" w:rsidR="00783EA9" w:rsidRPr="00783EA9" w:rsidRDefault="00783EA9" w:rsidP="006D421A">
            <w:r w:rsidRPr="00783EA9">
              <w:t>6</w:t>
            </w:r>
          </w:p>
        </w:tc>
        <w:tc>
          <w:tcPr>
            <w:tcW w:w="663" w:type="pct"/>
          </w:tcPr>
          <w:p w14:paraId="0956BE98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79C3DA5C" w14:textId="77777777" w:rsidTr="00783EA9">
        <w:trPr>
          <w:trHeight w:val="20"/>
        </w:trPr>
        <w:tc>
          <w:tcPr>
            <w:tcW w:w="3929" w:type="pct"/>
          </w:tcPr>
          <w:p w14:paraId="5F28A012" w14:textId="0DABCDA3" w:rsidR="00783EA9" w:rsidRPr="00783EA9" w:rsidRDefault="00783EA9" w:rsidP="00783EA9">
            <w:pPr>
              <w:rPr>
                <w:b/>
              </w:rPr>
            </w:pPr>
            <w:r>
              <w:rPr>
                <w:b/>
              </w:rPr>
              <w:t xml:space="preserve">GRUP ÜYELERİNİ OBJEKTİF </w:t>
            </w:r>
            <w:r w:rsidRPr="00783EA9">
              <w:rPr>
                <w:b/>
              </w:rPr>
              <w:t>DEĞERLENDİREBİLME</w:t>
            </w:r>
            <w:r>
              <w:rPr>
                <w:b/>
              </w:rPr>
              <w:t xml:space="preserve"> (6 </w:t>
            </w:r>
            <w:r w:rsidRPr="00783EA9">
              <w:rPr>
                <w:b/>
              </w:rPr>
              <w:t>Puan)</w:t>
            </w:r>
          </w:p>
        </w:tc>
        <w:tc>
          <w:tcPr>
            <w:tcW w:w="408" w:type="pct"/>
          </w:tcPr>
          <w:p w14:paraId="3491CD0C" w14:textId="77777777" w:rsidR="00783EA9" w:rsidRPr="00783EA9" w:rsidRDefault="00783EA9" w:rsidP="006D421A"/>
        </w:tc>
        <w:tc>
          <w:tcPr>
            <w:tcW w:w="663" w:type="pct"/>
          </w:tcPr>
          <w:p w14:paraId="58741E86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23D7F110" w14:textId="77777777" w:rsidTr="00783EA9">
        <w:trPr>
          <w:trHeight w:val="20"/>
        </w:trPr>
        <w:tc>
          <w:tcPr>
            <w:tcW w:w="3929" w:type="pct"/>
          </w:tcPr>
          <w:p w14:paraId="699CF9E6" w14:textId="77777777" w:rsidR="00783EA9" w:rsidRPr="00783EA9" w:rsidRDefault="00783EA9" w:rsidP="006D421A">
            <w:pPr>
              <w:rPr>
                <w:b/>
              </w:rPr>
            </w:pPr>
            <w:r w:rsidRPr="00783EA9">
              <w:rPr>
                <w:b/>
              </w:rPr>
              <w:t>ÖĞRETİM PLANININ HAZIRLANMASI VE ZAMANINDA TESLİM EDİLMESİ ( 10 Puan)</w:t>
            </w:r>
          </w:p>
        </w:tc>
        <w:tc>
          <w:tcPr>
            <w:tcW w:w="408" w:type="pct"/>
          </w:tcPr>
          <w:p w14:paraId="462BDDC5" w14:textId="77777777" w:rsidR="00783EA9" w:rsidRPr="00783EA9" w:rsidRDefault="00783EA9" w:rsidP="006D421A">
            <w:pPr>
              <w:jc w:val="both"/>
            </w:pPr>
          </w:p>
        </w:tc>
        <w:tc>
          <w:tcPr>
            <w:tcW w:w="663" w:type="pct"/>
          </w:tcPr>
          <w:p w14:paraId="1BE7BA04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  <w:tr w:rsidR="00783EA9" w:rsidRPr="00783EA9" w14:paraId="270EA84D" w14:textId="77777777" w:rsidTr="00783EA9">
        <w:trPr>
          <w:trHeight w:val="20"/>
        </w:trPr>
        <w:tc>
          <w:tcPr>
            <w:tcW w:w="3929" w:type="pct"/>
          </w:tcPr>
          <w:p w14:paraId="2E47C2D6" w14:textId="77777777" w:rsidR="00783EA9" w:rsidRPr="00783EA9" w:rsidRDefault="00783EA9" w:rsidP="006D421A">
            <w:pPr>
              <w:rPr>
                <w:b/>
              </w:rPr>
            </w:pPr>
            <w:r w:rsidRPr="00783EA9">
              <w:rPr>
                <w:b/>
              </w:rPr>
              <w:t>GENEL TOPLAM (100 Puan Üzerinden)</w:t>
            </w:r>
          </w:p>
        </w:tc>
        <w:tc>
          <w:tcPr>
            <w:tcW w:w="408" w:type="pct"/>
          </w:tcPr>
          <w:p w14:paraId="120A6549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  <w:tc>
          <w:tcPr>
            <w:tcW w:w="663" w:type="pct"/>
          </w:tcPr>
          <w:p w14:paraId="33DC5752" w14:textId="77777777" w:rsidR="00783EA9" w:rsidRPr="00783EA9" w:rsidRDefault="00783EA9" w:rsidP="006D421A">
            <w:pPr>
              <w:jc w:val="both"/>
              <w:rPr>
                <w:b/>
              </w:rPr>
            </w:pPr>
          </w:p>
        </w:tc>
      </w:tr>
    </w:tbl>
    <w:p w14:paraId="76DDCB8C" w14:textId="6A659192" w:rsidR="002136FB" w:rsidRPr="008305F6" w:rsidRDefault="002136FB"/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2136FB" w14:paraId="40CD8E34" w14:textId="77777777" w:rsidTr="002136FB">
        <w:trPr>
          <w:trHeight w:val="850"/>
        </w:trPr>
        <w:tc>
          <w:tcPr>
            <w:tcW w:w="5097" w:type="dxa"/>
          </w:tcPr>
          <w:p w14:paraId="35D6B98A" w14:textId="77777777" w:rsidR="002136FB" w:rsidRPr="002136FB" w:rsidRDefault="002136FB" w:rsidP="002136FB">
            <w:pPr>
              <w:jc w:val="both"/>
              <w:rPr>
                <w:b/>
              </w:rPr>
            </w:pPr>
            <w:r w:rsidRPr="002136FB">
              <w:rPr>
                <w:b/>
                <w:sz w:val="22"/>
              </w:rPr>
              <w:t>Öğretim Elemanının/Elemanlarının Adı Soyadı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5097" w:type="dxa"/>
          </w:tcPr>
          <w:p w14:paraId="0998AA65" w14:textId="77777777" w:rsidR="002136FB" w:rsidRPr="002136FB" w:rsidRDefault="002136FB" w:rsidP="002136FB">
            <w:pPr>
              <w:jc w:val="right"/>
              <w:rPr>
                <w:b/>
              </w:rPr>
            </w:pPr>
            <w:r w:rsidRPr="002136FB">
              <w:rPr>
                <w:b/>
              </w:rPr>
              <w:t>İmza</w:t>
            </w:r>
          </w:p>
        </w:tc>
      </w:tr>
      <w:tr w:rsidR="002136FB" w14:paraId="71DE2178" w14:textId="77777777" w:rsidTr="002136FB">
        <w:trPr>
          <w:trHeight w:val="850"/>
        </w:trPr>
        <w:tc>
          <w:tcPr>
            <w:tcW w:w="5097" w:type="dxa"/>
          </w:tcPr>
          <w:p w14:paraId="28D52C7F" w14:textId="77777777" w:rsidR="002136FB" w:rsidRPr="002136FB" w:rsidRDefault="002136FB" w:rsidP="002136FB">
            <w:pPr>
              <w:jc w:val="both"/>
              <w:rPr>
                <w:b/>
                <w:sz w:val="22"/>
              </w:rPr>
            </w:pPr>
            <w:r w:rsidRPr="002136FB">
              <w:rPr>
                <w:b/>
                <w:sz w:val="22"/>
              </w:rPr>
              <w:t>Öğretim Elemanının Düşünceleri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5097" w:type="dxa"/>
          </w:tcPr>
          <w:p w14:paraId="1518C22E" w14:textId="77777777" w:rsidR="002136FB" w:rsidRPr="002136FB" w:rsidRDefault="002136FB" w:rsidP="002136FB">
            <w:pPr>
              <w:jc w:val="center"/>
              <w:rPr>
                <w:b/>
              </w:rPr>
            </w:pPr>
          </w:p>
        </w:tc>
      </w:tr>
    </w:tbl>
    <w:p w14:paraId="71B6F2B9" w14:textId="77777777" w:rsidR="002136FB" w:rsidRDefault="002136FB"/>
    <w:sectPr w:rsidR="002136FB" w:rsidSect="00D33A2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D9056F" w14:textId="77777777" w:rsidR="00BF6C6C" w:rsidRDefault="00BF6C6C" w:rsidP="002136FB">
      <w:r>
        <w:separator/>
      </w:r>
    </w:p>
  </w:endnote>
  <w:endnote w:type="continuationSeparator" w:id="0">
    <w:p w14:paraId="456E4F22" w14:textId="77777777" w:rsidR="00BF6C6C" w:rsidRDefault="00BF6C6C" w:rsidP="00213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21FB21" w14:textId="77777777" w:rsidR="007169F9" w:rsidRDefault="007169F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3588"/>
      <w:gridCol w:w="3588"/>
      <w:gridCol w:w="3586"/>
    </w:tblGrid>
    <w:tr w:rsidR="002136FB" w:rsidRPr="00C4233F" w14:paraId="562583E1" w14:textId="77777777" w:rsidTr="002136FB">
      <w:trPr>
        <w:trHeight w:val="850"/>
      </w:trPr>
      <w:tc>
        <w:tcPr>
          <w:tcW w:w="1667" w:type="pct"/>
        </w:tcPr>
        <w:p w14:paraId="55CA5D3C" w14:textId="77777777" w:rsidR="002136FB" w:rsidRPr="00DC7FB4" w:rsidRDefault="002136FB" w:rsidP="002136FB">
          <w:pPr>
            <w:pStyle w:val="AltBilgi"/>
            <w:jc w:val="center"/>
            <w:rPr>
              <w:b/>
              <w:sz w:val="20"/>
            </w:rPr>
          </w:pPr>
          <w:r w:rsidRPr="00DC7FB4">
            <w:rPr>
              <w:b/>
              <w:sz w:val="20"/>
            </w:rPr>
            <w:t>HAZIRLAYAN</w:t>
          </w:r>
        </w:p>
      </w:tc>
      <w:tc>
        <w:tcPr>
          <w:tcW w:w="1667" w:type="pct"/>
        </w:tcPr>
        <w:p w14:paraId="4F679865" w14:textId="77777777" w:rsidR="002136FB" w:rsidRPr="00DC7FB4" w:rsidRDefault="002136FB" w:rsidP="002136FB">
          <w:pPr>
            <w:pStyle w:val="AltBilgi"/>
            <w:jc w:val="center"/>
            <w:rPr>
              <w:b/>
              <w:sz w:val="20"/>
            </w:rPr>
          </w:pPr>
          <w:r w:rsidRPr="00DC7FB4">
            <w:rPr>
              <w:b/>
              <w:sz w:val="20"/>
            </w:rPr>
            <w:t>KONTROL EDEN</w:t>
          </w:r>
        </w:p>
      </w:tc>
      <w:tc>
        <w:tcPr>
          <w:tcW w:w="1666" w:type="pct"/>
        </w:tcPr>
        <w:p w14:paraId="544E2D1D" w14:textId="77777777" w:rsidR="002136FB" w:rsidRPr="00DC7FB4" w:rsidRDefault="002136FB" w:rsidP="002136FB">
          <w:pPr>
            <w:pStyle w:val="AltBilgi"/>
            <w:jc w:val="center"/>
            <w:rPr>
              <w:b/>
              <w:sz w:val="20"/>
            </w:rPr>
          </w:pPr>
          <w:r w:rsidRPr="00DC7FB4">
            <w:rPr>
              <w:b/>
              <w:sz w:val="20"/>
            </w:rPr>
            <w:t>ONAYLAYAN</w:t>
          </w:r>
        </w:p>
      </w:tc>
    </w:tr>
  </w:tbl>
  <w:p w14:paraId="7841407A" w14:textId="77777777" w:rsidR="002136FB" w:rsidRDefault="002136FB" w:rsidP="002136FB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ADB04E" w14:textId="77777777" w:rsidR="007169F9" w:rsidRDefault="007169F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5FB5B9" w14:textId="77777777" w:rsidR="00BF6C6C" w:rsidRDefault="00BF6C6C" w:rsidP="002136FB">
      <w:r>
        <w:separator/>
      </w:r>
    </w:p>
  </w:footnote>
  <w:footnote w:type="continuationSeparator" w:id="0">
    <w:p w14:paraId="61284746" w14:textId="77777777" w:rsidR="00BF6C6C" w:rsidRDefault="00BF6C6C" w:rsidP="002136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2B47C3" w14:textId="77777777" w:rsidR="007169F9" w:rsidRDefault="007169F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1357"/>
      <w:gridCol w:w="5553"/>
      <w:gridCol w:w="1799"/>
      <w:gridCol w:w="282"/>
      <w:gridCol w:w="1771"/>
    </w:tblGrid>
    <w:tr w:rsidR="00D33A2F" w:rsidRPr="002136FB" w14:paraId="4ED1FEA7" w14:textId="77777777" w:rsidTr="00B713F9">
      <w:trPr>
        <w:trHeight w:val="170"/>
      </w:trPr>
      <w:tc>
        <w:tcPr>
          <w:tcW w:w="630" w:type="pct"/>
          <w:vMerge w:val="restart"/>
        </w:tcPr>
        <w:p w14:paraId="3A558BFC" w14:textId="77777777" w:rsidR="00D33A2F" w:rsidRPr="002136FB" w:rsidRDefault="00D33A2F" w:rsidP="002136FB">
          <w:pPr>
            <w:jc w:val="both"/>
            <w:rPr>
              <w:rFonts w:eastAsiaTheme="minorHAnsi"/>
              <w:lang w:eastAsia="en-US"/>
            </w:rPr>
          </w:pPr>
          <w:r w:rsidRPr="002136FB">
            <w:rPr>
              <w:rFonts w:eastAsiaTheme="minorHAnsi"/>
              <w:noProof/>
            </w:rPr>
            <w:drawing>
              <wp:anchor distT="0" distB="0" distL="114300" distR="114300" simplePos="0" relativeHeight="251660800" behindDoc="1" locked="0" layoutInCell="1" allowOverlap="1" wp14:anchorId="2BAA127F" wp14:editId="3744DA5E">
                <wp:simplePos x="0" y="0"/>
                <wp:positionH relativeFrom="column">
                  <wp:posOffset>1905</wp:posOffset>
                </wp:positionH>
                <wp:positionV relativeFrom="paragraph">
                  <wp:posOffset>52705</wp:posOffset>
                </wp:positionV>
                <wp:extent cx="733425" cy="684530"/>
                <wp:effectExtent l="0" t="0" r="9525" b="1270"/>
                <wp:wrapNone/>
                <wp:docPr id="1" name="Resim 1" descr="C:\Users\Serhat DEMİRHAN\AppData\Local\Microsoft\Windows\INetCache\Content.Word\Adsız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Serhat DEMİRHAN\AppData\Local\Microsoft\Windows\INetCache\Content.Word\Adsız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3488" cy="68458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580" w:type="pct"/>
          <w:vMerge w:val="restart"/>
          <w:vAlign w:val="center"/>
        </w:tcPr>
        <w:p w14:paraId="269C15E9" w14:textId="77777777" w:rsidR="00D33A2F" w:rsidRPr="00D33A2F" w:rsidRDefault="00D33A2F" w:rsidP="009E52C5">
          <w:pPr>
            <w:spacing w:line="276" w:lineRule="auto"/>
            <w:jc w:val="center"/>
            <w:rPr>
              <w:b/>
              <w:szCs w:val="20"/>
            </w:rPr>
          </w:pPr>
          <w:r w:rsidRPr="00D33A2F">
            <w:rPr>
              <w:b/>
              <w:szCs w:val="20"/>
            </w:rPr>
            <w:t>SAĞLIK BİLİMLERİ FAKÜLTESİ</w:t>
          </w:r>
        </w:p>
        <w:p w14:paraId="4D0150A7" w14:textId="2830C444" w:rsidR="00D33A2F" w:rsidRPr="00D33A2F" w:rsidRDefault="00D33A2F" w:rsidP="009E52C5">
          <w:pPr>
            <w:spacing w:line="276" w:lineRule="auto"/>
            <w:jc w:val="center"/>
            <w:rPr>
              <w:rFonts w:eastAsia="Calibri"/>
              <w:b/>
              <w:bCs/>
              <w:sz w:val="20"/>
              <w:szCs w:val="20"/>
            </w:rPr>
          </w:pPr>
          <w:r w:rsidRPr="00D33A2F">
            <w:rPr>
              <w:b/>
              <w:szCs w:val="20"/>
            </w:rPr>
            <w:t xml:space="preserve">HEMŞİRELİKTE EĞİTİM VE ÖĞRETİM DERSİ </w:t>
          </w:r>
          <w:r w:rsidRPr="00D33A2F">
            <w:rPr>
              <w:rFonts w:eastAsia="Calibri"/>
              <w:b/>
              <w:bCs/>
              <w:szCs w:val="20"/>
            </w:rPr>
            <w:t xml:space="preserve">SORUMLU ÖĞRETİM ELEMANI </w:t>
          </w:r>
          <w:r w:rsidRPr="00D33A2F">
            <w:rPr>
              <w:b/>
              <w:szCs w:val="20"/>
            </w:rPr>
            <w:t>UYGULAMA DEĞERLENDİRME FORMU</w:t>
          </w:r>
        </w:p>
      </w:tc>
      <w:tc>
        <w:tcPr>
          <w:tcW w:w="836" w:type="pct"/>
          <w:tcBorders>
            <w:right w:val="nil"/>
          </w:tcBorders>
          <w:vAlign w:val="center"/>
        </w:tcPr>
        <w:p w14:paraId="467FFBAC" w14:textId="77777777" w:rsidR="00D33A2F" w:rsidRPr="00D33A2F" w:rsidRDefault="00D33A2F" w:rsidP="00D33A2F">
          <w:pPr>
            <w:rPr>
              <w:rFonts w:eastAsiaTheme="minorHAnsi"/>
              <w:sz w:val="20"/>
              <w:szCs w:val="20"/>
              <w:lang w:eastAsia="en-US"/>
            </w:rPr>
          </w:pPr>
          <w:proofErr w:type="spellStart"/>
          <w:r w:rsidRPr="00D33A2F">
            <w:rPr>
              <w:rFonts w:eastAsiaTheme="minorHAnsi"/>
              <w:sz w:val="20"/>
              <w:szCs w:val="20"/>
              <w:lang w:val="en-US" w:eastAsia="en-US"/>
            </w:rPr>
            <w:t>Doküman</w:t>
          </w:r>
          <w:proofErr w:type="spellEnd"/>
          <w:r w:rsidRPr="00D33A2F">
            <w:rPr>
              <w:rFonts w:eastAsiaTheme="minorHAnsi"/>
              <w:sz w:val="20"/>
              <w:szCs w:val="20"/>
              <w:lang w:val="en-US" w:eastAsia="en-US"/>
            </w:rPr>
            <w:t xml:space="preserve"> No </w:t>
          </w:r>
        </w:p>
      </w:tc>
      <w:tc>
        <w:tcPr>
          <w:tcW w:w="131" w:type="pct"/>
          <w:tcBorders>
            <w:left w:val="nil"/>
            <w:right w:val="nil"/>
          </w:tcBorders>
          <w:vAlign w:val="center"/>
        </w:tcPr>
        <w:p w14:paraId="5BF0EF8B" w14:textId="3EA1475A" w:rsidR="00D33A2F" w:rsidRPr="00D33A2F" w:rsidRDefault="00D33A2F" w:rsidP="00D33A2F">
          <w:pPr>
            <w:rPr>
              <w:rFonts w:eastAsiaTheme="minorHAnsi"/>
              <w:sz w:val="20"/>
              <w:szCs w:val="20"/>
              <w:lang w:eastAsia="en-US"/>
            </w:rPr>
          </w:pPr>
          <w:r w:rsidRPr="00D33A2F">
            <w:rPr>
              <w:rFonts w:eastAsiaTheme="minorHAnsi"/>
              <w:sz w:val="20"/>
              <w:szCs w:val="20"/>
              <w:lang w:eastAsia="en-US"/>
            </w:rPr>
            <w:t>:</w:t>
          </w:r>
        </w:p>
      </w:tc>
      <w:tc>
        <w:tcPr>
          <w:tcW w:w="823" w:type="pct"/>
          <w:tcBorders>
            <w:left w:val="nil"/>
          </w:tcBorders>
          <w:vAlign w:val="center"/>
        </w:tcPr>
        <w:p w14:paraId="36E6C9A1" w14:textId="5CF5B358" w:rsidR="00D33A2F" w:rsidRPr="00D33A2F" w:rsidRDefault="008B677B" w:rsidP="00D33A2F">
          <w:pPr>
            <w:rPr>
              <w:rFonts w:eastAsiaTheme="minorHAnsi"/>
              <w:sz w:val="20"/>
              <w:szCs w:val="20"/>
              <w:lang w:eastAsia="en-US"/>
            </w:rPr>
          </w:pPr>
          <w:r>
            <w:rPr>
              <w:rFonts w:eastAsiaTheme="minorHAnsi"/>
              <w:sz w:val="20"/>
              <w:szCs w:val="20"/>
              <w:lang w:eastAsia="en-US"/>
            </w:rPr>
            <w:t>FR-</w:t>
          </w:r>
          <w:r w:rsidR="007169F9">
            <w:rPr>
              <w:rFonts w:eastAsiaTheme="minorHAnsi"/>
              <w:sz w:val="20"/>
              <w:szCs w:val="20"/>
              <w:lang w:eastAsia="en-US"/>
            </w:rPr>
            <w:t>542</w:t>
          </w:r>
        </w:p>
      </w:tc>
    </w:tr>
    <w:tr w:rsidR="00D33A2F" w:rsidRPr="002136FB" w14:paraId="60C6AB9C" w14:textId="77777777" w:rsidTr="00B713F9">
      <w:trPr>
        <w:trHeight w:val="170"/>
      </w:trPr>
      <w:tc>
        <w:tcPr>
          <w:tcW w:w="630" w:type="pct"/>
          <w:vMerge/>
        </w:tcPr>
        <w:p w14:paraId="69232C59" w14:textId="77777777" w:rsidR="00D33A2F" w:rsidRPr="002136FB" w:rsidRDefault="00D33A2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580" w:type="pct"/>
          <w:vMerge/>
        </w:tcPr>
        <w:p w14:paraId="056950D1" w14:textId="77777777" w:rsidR="00D33A2F" w:rsidRPr="002136FB" w:rsidRDefault="00D33A2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836" w:type="pct"/>
          <w:tcBorders>
            <w:right w:val="nil"/>
          </w:tcBorders>
          <w:vAlign w:val="center"/>
        </w:tcPr>
        <w:p w14:paraId="344E066B" w14:textId="77777777" w:rsidR="00D33A2F" w:rsidRPr="00D33A2F" w:rsidRDefault="00D33A2F" w:rsidP="00D33A2F">
          <w:pPr>
            <w:rPr>
              <w:rFonts w:eastAsiaTheme="minorHAnsi"/>
              <w:sz w:val="20"/>
              <w:szCs w:val="20"/>
              <w:lang w:eastAsia="en-US"/>
            </w:rPr>
          </w:pPr>
          <w:r w:rsidRPr="00D33A2F">
            <w:rPr>
              <w:rFonts w:eastAsiaTheme="minorHAnsi"/>
              <w:sz w:val="20"/>
              <w:szCs w:val="20"/>
              <w:lang w:val="en-US" w:eastAsia="en-US"/>
            </w:rPr>
            <w:t xml:space="preserve">İlk </w:t>
          </w:r>
          <w:proofErr w:type="spellStart"/>
          <w:r w:rsidRPr="00D33A2F">
            <w:rPr>
              <w:rFonts w:eastAsiaTheme="minorHAnsi"/>
              <w:sz w:val="20"/>
              <w:szCs w:val="20"/>
              <w:lang w:val="en-US" w:eastAsia="en-US"/>
            </w:rPr>
            <w:t>Yayın</w:t>
          </w:r>
          <w:proofErr w:type="spellEnd"/>
          <w:r w:rsidRPr="00D33A2F">
            <w:rPr>
              <w:rFonts w:eastAsiaTheme="minorHAnsi"/>
              <w:sz w:val="20"/>
              <w:szCs w:val="20"/>
              <w:lang w:val="en-US" w:eastAsia="en-US"/>
            </w:rPr>
            <w:t xml:space="preserve"> </w:t>
          </w:r>
          <w:proofErr w:type="spellStart"/>
          <w:r w:rsidRPr="00D33A2F">
            <w:rPr>
              <w:rFonts w:eastAsiaTheme="minorHAnsi"/>
              <w:sz w:val="20"/>
              <w:szCs w:val="20"/>
              <w:lang w:val="en-US" w:eastAsia="en-US"/>
            </w:rPr>
            <w:t>Tarihi</w:t>
          </w:r>
          <w:proofErr w:type="spellEnd"/>
          <w:r w:rsidRPr="00D33A2F">
            <w:rPr>
              <w:rFonts w:eastAsiaTheme="minorHAnsi"/>
              <w:sz w:val="20"/>
              <w:szCs w:val="20"/>
              <w:lang w:val="en-US" w:eastAsia="en-US"/>
            </w:rPr>
            <w:t xml:space="preserve"> </w:t>
          </w:r>
        </w:p>
      </w:tc>
      <w:tc>
        <w:tcPr>
          <w:tcW w:w="131" w:type="pct"/>
          <w:tcBorders>
            <w:left w:val="nil"/>
            <w:right w:val="nil"/>
          </w:tcBorders>
          <w:vAlign w:val="center"/>
        </w:tcPr>
        <w:p w14:paraId="5A01B84E" w14:textId="4C3B1BB1" w:rsidR="00D33A2F" w:rsidRPr="00D33A2F" w:rsidRDefault="00D33A2F" w:rsidP="00D33A2F">
          <w:pPr>
            <w:rPr>
              <w:rFonts w:eastAsiaTheme="minorHAnsi"/>
              <w:sz w:val="20"/>
              <w:szCs w:val="20"/>
              <w:lang w:eastAsia="en-US"/>
            </w:rPr>
          </w:pPr>
          <w:r w:rsidRPr="00D33A2F">
            <w:rPr>
              <w:rFonts w:eastAsiaTheme="minorHAnsi"/>
              <w:sz w:val="20"/>
              <w:szCs w:val="20"/>
              <w:lang w:eastAsia="en-US"/>
            </w:rPr>
            <w:t>:</w:t>
          </w:r>
        </w:p>
      </w:tc>
      <w:tc>
        <w:tcPr>
          <w:tcW w:w="823" w:type="pct"/>
          <w:tcBorders>
            <w:left w:val="nil"/>
          </w:tcBorders>
          <w:vAlign w:val="center"/>
        </w:tcPr>
        <w:p w14:paraId="3058FBF5" w14:textId="62657F20" w:rsidR="00D33A2F" w:rsidRPr="00D33A2F" w:rsidRDefault="007169F9" w:rsidP="00D33A2F">
          <w:pPr>
            <w:rPr>
              <w:rFonts w:eastAsiaTheme="minorHAnsi"/>
              <w:sz w:val="20"/>
              <w:szCs w:val="20"/>
              <w:lang w:eastAsia="en-US"/>
            </w:rPr>
          </w:pPr>
          <w:r>
            <w:rPr>
              <w:rFonts w:eastAsiaTheme="minorHAnsi"/>
              <w:sz w:val="20"/>
              <w:szCs w:val="20"/>
              <w:lang w:eastAsia="en-US"/>
            </w:rPr>
            <w:t>09.02.2026</w:t>
          </w:r>
        </w:p>
      </w:tc>
    </w:tr>
    <w:tr w:rsidR="00D33A2F" w:rsidRPr="002136FB" w14:paraId="4B339F3C" w14:textId="77777777" w:rsidTr="00B713F9">
      <w:trPr>
        <w:trHeight w:val="170"/>
      </w:trPr>
      <w:tc>
        <w:tcPr>
          <w:tcW w:w="630" w:type="pct"/>
          <w:vMerge/>
        </w:tcPr>
        <w:p w14:paraId="40B2760F" w14:textId="77777777" w:rsidR="00D33A2F" w:rsidRPr="002136FB" w:rsidRDefault="00D33A2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580" w:type="pct"/>
          <w:vMerge/>
        </w:tcPr>
        <w:p w14:paraId="1967F6FE" w14:textId="77777777" w:rsidR="00D33A2F" w:rsidRPr="002136FB" w:rsidRDefault="00D33A2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836" w:type="pct"/>
          <w:tcBorders>
            <w:right w:val="nil"/>
          </w:tcBorders>
          <w:vAlign w:val="center"/>
        </w:tcPr>
        <w:p w14:paraId="447B2412" w14:textId="77777777" w:rsidR="00D33A2F" w:rsidRPr="00D33A2F" w:rsidRDefault="00D33A2F" w:rsidP="00D33A2F">
          <w:pPr>
            <w:rPr>
              <w:rFonts w:eastAsiaTheme="minorHAnsi"/>
              <w:sz w:val="20"/>
              <w:szCs w:val="20"/>
              <w:lang w:eastAsia="en-US"/>
            </w:rPr>
          </w:pPr>
          <w:r w:rsidRPr="00D33A2F">
            <w:rPr>
              <w:rFonts w:eastAsiaTheme="minorHAnsi"/>
              <w:sz w:val="20"/>
              <w:szCs w:val="20"/>
              <w:lang w:eastAsia="en-US"/>
            </w:rPr>
            <w:t>Revizyon Tarihi</w:t>
          </w:r>
        </w:p>
      </w:tc>
      <w:tc>
        <w:tcPr>
          <w:tcW w:w="131" w:type="pct"/>
          <w:tcBorders>
            <w:left w:val="nil"/>
            <w:right w:val="nil"/>
          </w:tcBorders>
          <w:vAlign w:val="center"/>
        </w:tcPr>
        <w:p w14:paraId="53CCFA6D" w14:textId="12A22088" w:rsidR="00D33A2F" w:rsidRPr="00D33A2F" w:rsidRDefault="00D33A2F" w:rsidP="00D33A2F">
          <w:pPr>
            <w:rPr>
              <w:rFonts w:eastAsiaTheme="minorHAnsi"/>
              <w:sz w:val="20"/>
              <w:szCs w:val="20"/>
              <w:lang w:eastAsia="en-US"/>
            </w:rPr>
          </w:pPr>
          <w:r w:rsidRPr="00D33A2F">
            <w:rPr>
              <w:rFonts w:eastAsiaTheme="minorHAnsi"/>
              <w:sz w:val="20"/>
              <w:szCs w:val="20"/>
              <w:lang w:eastAsia="en-US"/>
            </w:rPr>
            <w:t>:</w:t>
          </w:r>
        </w:p>
      </w:tc>
      <w:tc>
        <w:tcPr>
          <w:tcW w:w="823" w:type="pct"/>
          <w:tcBorders>
            <w:left w:val="nil"/>
          </w:tcBorders>
          <w:vAlign w:val="center"/>
        </w:tcPr>
        <w:p w14:paraId="4323B06A" w14:textId="0F087DC0" w:rsidR="00D33A2F" w:rsidRPr="00D33A2F" w:rsidRDefault="00D33A2F" w:rsidP="00D33A2F">
          <w:pPr>
            <w:rPr>
              <w:rFonts w:eastAsiaTheme="minorHAnsi"/>
              <w:sz w:val="20"/>
              <w:szCs w:val="20"/>
              <w:lang w:eastAsia="en-US"/>
            </w:rPr>
          </w:pPr>
        </w:p>
      </w:tc>
    </w:tr>
    <w:tr w:rsidR="00D33A2F" w:rsidRPr="002136FB" w14:paraId="2E5D02A5" w14:textId="77777777" w:rsidTr="00B713F9">
      <w:trPr>
        <w:trHeight w:val="170"/>
      </w:trPr>
      <w:tc>
        <w:tcPr>
          <w:tcW w:w="630" w:type="pct"/>
          <w:vMerge/>
        </w:tcPr>
        <w:p w14:paraId="16709AA4" w14:textId="77777777" w:rsidR="00D33A2F" w:rsidRPr="002136FB" w:rsidRDefault="00D33A2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580" w:type="pct"/>
          <w:vMerge/>
        </w:tcPr>
        <w:p w14:paraId="78E930E2" w14:textId="77777777" w:rsidR="00D33A2F" w:rsidRPr="002136FB" w:rsidRDefault="00D33A2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836" w:type="pct"/>
          <w:tcBorders>
            <w:right w:val="nil"/>
          </w:tcBorders>
          <w:vAlign w:val="center"/>
        </w:tcPr>
        <w:p w14:paraId="25054DDB" w14:textId="77777777" w:rsidR="00D33A2F" w:rsidRPr="00D33A2F" w:rsidRDefault="00D33A2F" w:rsidP="00D33A2F">
          <w:pPr>
            <w:rPr>
              <w:rFonts w:eastAsiaTheme="minorHAnsi"/>
              <w:sz w:val="20"/>
              <w:szCs w:val="20"/>
              <w:lang w:eastAsia="en-US"/>
            </w:rPr>
          </w:pPr>
          <w:r w:rsidRPr="00D33A2F">
            <w:rPr>
              <w:rFonts w:eastAsiaTheme="minorHAnsi"/>
              <w:sz w:val="20"/>
              <w:szCs w:val="20"/>
              <w:lang w:eastAsia="en-US"/>
            </w:rPr>
            <w:t>Revizyon No</w:t>
          </w:r>
        </w:p>
      </w:tc>
      <w:tc>
        <w:tcPr>
          <w:tcW w:w="131" w:type="pct"/>
          <w:tcBorders>
            <w:left w:val="nil"/>
            <w:right w:val="nil"/>
          </w:tcBorders>
          <w:vAlign w:val="center"/>
        </w:tcPr>
        <w:p w14:paraId="72D49918" w14:textId="70C6C2F7" w:rsidR="00D33A2F" w:rsidRPr="00D33A2F" w:rsidRDefault="00D33A2F" w:rsidP="00D33A2F">
          <w:pPr>
            <w:rPr>
              <w:rFonts w:eastAsiaTheme="minorHAnsi"/>
              <w:sz w:val="20"/>
              <w:szCs w:val="20"/>
              <w:lang w:eastAsia="en-US"/>
            </w:rPr>
          </w:pPr>
          <w:r w:rsidRPr="00D33A2F">
            <w:rPr>
              <w:rFonts w:eastAsiaTheme="minorHAnsi"/>
              <w:sz w:val="20"/>
              <w:szCs w:val="20"/>
              <w:lang w:eastAsia="en-US"/>
            </w:rPr>
            <w:t>:</w:t>
          </w:r>
        </w:p>
      </w:tc>
      <w:tc>
        <w:tcPr>
          <w:tcW w:w="823" w:type="pct"/>
          <w:tcBorders>
            <w:left w:val="nil"/>
          </w:tcBorders>
          <w:vAlign w:val="center"/>
        </w:tcPr>
        <w:p w14:paraId="578898DC" w14:textId="539DBFE8" w:rsidR="00D33A2F" w:rsidRPr="00D33A2F" w:rsidRDefault="007169F9" w:rsidP="00D33A2F">
          <w:pPr>
            <w:rPr>
              <w:rFonts w:eastAsiaTheme="minorHAnsi"/>
              <w:sz w:val="20"/>
              <w:szCs w:val="20"/>
              <w:lang w:eastAsia="en-US"/>
            </w:rPr>
          </w:pPr>
          <w:r>
            <w:rPr>
              <w:rFonts w:eastAsiaTheme="minorHAnsi"/>
              <w:sz w:val="20"/>
              <w:szCs w:val="20"/>
              <w:lang w:eastAsia="en-US"/>
            </w:rPr>
            <w:t>0</w:t>
          </w:r>
          <w:r w:rsidR="005E71F2">
            <w:rPr>
              <w:rFonts w:eastAsiaTheme="minorHAnsi"/>
              <w:sz w:val="20"/>
              <w:szCs w:val="20"/>
              <w:lang w:eastAsia="en-US"/>
            </w:rPr>
            <w:t>0</w:t>
          </w:r>
        </w:p>
      </w:tc>
    </w:tr>
    <w:tr w:rsidR="00D33A2F" w:rsidRPr="002136FB" w14:paraId="64405E6B" w14:textId="77777777" w:rsidTr="00B713F9">
      <w:trPr>
        <w:trHeight w:val="170"/>
      </w:trPr>
      <w:tc>
        <w:tcPr>
          <w:tcW w:w="630" w:type="pct"/>
          <w:vMerge/>
        </w:tcPr>
        <w:p w14:paraId="413B3BCC" w14:textId="77777777" w:rsidR="00D33A2F" w:rsidRPr="002136FB" w:rsidRDefault="00D33A2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580" w:type="pct"/>
          <w:vMerge/>
        </w:tcPr>
        <w:p w14:paraId="1871E25E" w14:textId="77777777" w:rsidR="00D33A2F" w:rsidRPr="002136FB" w:rsidRDefault="00D33A2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836" w:type="pct"/>
          <w:tcBorders>
            <w:right w:val="nil"/>
          </w:tcBorders>
          <w:vAlign w:val="center"/>
        </w:tcPr>
        <w:p w14:paraId="64060125" w14:textId="77777777" w:rsidR="00D33A2F" w:rsidRPr="00D33A2F" w:rsidRDefault="00D33A2F" w:rsidP="00D33A2F">
          <w:pPr>
            <w:rPr>
              <w:rFonts w:eastAsiaTheme="minorHAnsi"/>
              <w:sz w:val="20"/>
              <w:szCs w:val="20"/>
              <w:lang w:eastAsia="en-US"/>
            </w:rPr>
          </w:pPr>
          <w:r w:rsidRPr="00D33A2F">
            <w:rPr>
              <w:rFonts w:eastAsiaTheme="minorHAnsi"/>
              <w:sz w:val="20"/>
              <w:szCs w:val="20"/>
              <w:lang w:eastAsia="en-US"/>
            </w:rPr>
            <w:t>Sayfa No</w:t>
          </w:r>
        </w:p>
      </w:tc>
      <w:tc>
        <w:tcPr>
          <w:tcW w:w="131" w:type="pct"/>
          <w:tcBorders>
            <w:left w:val="nil"/>
            <w:right w:val="nil"/>
          </w:tcBorders>
          <w:vAlign w:val="center"/>
        </w:tcPr>
        <w:p w14:paraId="2ACE1250" w14:textId="14327B77" w:rsidR="00D33A2F" w:rsidRPr="00D33A2F" w:rsidRDefault="00D33A2F" w:rsidP="00D33A2F">
          <w:pPr>
            <w:rPr>
              <w:rFonts w:eastAsiaTheme="minorHAnsi"/>
              <w:sz w:val="20"/>
              <w:szCs w:val="20"/>
              <w:lang w:eastAsia="en-US"/>
            </w:rPr>
          </w:pPr>
          <w:r w:rsidRPr="00D33A2F">
            <w:rPr>
              <w:rFonts w:eastAsiaTheme="minorHAnsi"/>
              <w:sz w:val="20"/>
              <w:szCs w:val="20"/>
              <w:lang w:eastAsia="en-US"/>
            </w:rPr>
            <w:t>:</w:t>
          </w:r>
        </w:p>
      </w:tc>
      <w:tc>
        <w:tcPr>
          <w:tcW w:w="823" w:type="pct"/>
          <w:tcBorders>
            <w:left w:val="nil"/>
          </w:tcBorders>
          <w:vAlign w:val="center"/>
        </w:tcPr>
        <w:p w14:paraId="5566CFD7" w14:textId="087121C3" w:rsidR="00D33A2F" w:rsidRPr="00D33A2F" w:rsidRDefault="005E71F2" w:rsidP="00D33A2F">
          <w:pPr>
            <w:rPr>
              <w:rFonts w:eastAsiaTheme="minorHAnsi"/>
              <w:sz w:val="20"/>
              <w:szCs w:val="20"/>
              <w:lang w:eastAsia="en-US"/>
            </w:rPr>
          </w:pPr>
          <w:r>
            <w:rPr>
              <w:rFonts w:eastAsiaTheme="minorHAnsi"/>
              <w:sz w:val="20"/>
              <w:szCs w:val="20"/>
              <w:lang w:eastAsia="en-US"/>
            </w:rPr>
            <w:t>1/</w:t>
          </w:r>
          <w:bookmarkStart w:id="0" w:name="_GoBack"/>
          <w:bookmarkEnd w:id="0"/>
          <w:r w:rsidR="007169F9">
            <w:rPr>
              <w:rFonts w:eastAsiaTheme="minorHAnsi"/>
              <w:sz w:val="20"/>
              <w:szCs w:val="20"/>
              <w:lang w:eastAsia="en-US"/>
            </w:rPr>
            <w:t>1</w:t>
          </w:r>
        </w:p>
      </w:tc>
    </w:tr>
  </w:tbl>
  <w:p w14:paraId="14731D9E" w14:textId="77777777" w:rsidR="002136FB" w:rsidRDefault="002136FB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20ED8C" w14:textId="77777777" w:rsidR="007169F9" w:rsidRDefault="007169F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9A6037"/>
    <w:multiLevelType w:val="hybridMultilevel"/>
    <w:tmpl w:val="4482993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DQ3Mzc0sjCwtLRQ0lEKTi0uzszPAykwrAUAuJ44kiwAAAA="/>
  </w:docVars>
  <w:rsids>
    <w:rsidRoot w:val="00C52522"/>
    <w:rsid w:val="000B5179"/>
    <w:rsid w:val="000C7BD2"/>
    <w:rsid w:val="001A30EC"/>
    <w:rsid w:val="002136FB"/>
    <w:rsid w:val="00391706"/>
    <w:rsid w:val="004C5723"/>
    <w:rsid w:val="0054121B"/>
    <w:rsid w:val="005916DE"/>
    <w:rsid w:val="00595E7F"/>
    <w:rsid w:val="00596931"/>
    <w:rsid w:val="005E71F2"/>
    <w:rsid w:val="007169F9"/>
    <w:rsid w:val="00783EA9"/>
    <w:rsid w:val="007C47D9"/>
    <w:rsid w:val="007E28C8"/>
    <w:rsid w:val="008305F6"/>
    <w:rsid w:val="008B677B"/>
    <w:rsid w:val="008C7EFB"/>
    <w:rsid w:val="009C2603"/>
    <w:rsid w:val="009E52C5"/>
    <w:rsid w:val="00B31CA1"/>
    <w:rsid w:val="00B713F9"/>
    <w:rsid w:val="00BF6C6C"/>
    <w:rsid w:val="00C52522"/>
    <w:rsid w:val="00D33A2F"/>
    <w:rsid w:val="00E4337B"/>
    <w:rsid w:val="00E96F55"/>
    <w:rsid w:val="00EE5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67BAC8"/>
  <w15:docId w15:val="{D8C2F863-BE8D-49A9-A275-21DA9B0E1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25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C260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2136F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2136F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2136F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2136FB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213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28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Ali Bayram</cp:lastModifiedBy>
  <cp:revision>3</cp:revision>
  <dcterms:created xsi:type="dcterms:W3CDTF">2026-02-09T12:15:00Z</dcterms:created>
  <dcterms:modified xsi:type="dcterms:W3CDTF">2026-02-09T12:19:00Z</dcterms:modified>
</cp:coreProperties>
</file>